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FF2854" w14:textId="274278AA" w:rsidR="0023762B" w:rsidRPr="0023762B" w:rsidRDefault="00F83D55" w:rsidP="00F83D55">
      <w:pPr>
        <w:pStyle w:val="Heading2"/>
      </w:pPr>
      <w:r w:rsidRPr="00F83D55">
        <w:t>Lecture 9-red-black trees</w:t>
      </w:r>
    </w:p>
    <w:p w14:paraId="08BB18A7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>1. What type of data structure is a Red-Black Tree?</w:t>
      </w:r>
    </w:p>
    <w:p w14:paraId="0CAD74FF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a) Array</w:t>
      </w:r>
    </w:p>
    <w:p w14:paraId="756E0232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b) Linked List</w:t>
      </w:r>
    </w:p>
    <w:p w14:paraId="185734C6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c) Balanced Binary Search Tree</w:t>
      </w:r>
    </w:p>
    <w:p w14:paraId="6490461A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d) Hash Table</w:t>
      </w:r>
    </w:p>
    <w:p w14:paraId="671B13EE" w14:textId="77777777" w:rsidR="0023762B" w:rsidRPr="0023762B" w:rsidRDefault="0023762B" w:rsidP="0023762B">
      <w:pPr>
        <w:rPr>
          <w:sz w:val="22"/>
          <w:szCs w:val="22"/>
        </w:rPr>
      </w:pPr>
    </w:p>
    <w:p w14:paraId="14D877E4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>2. In a Binary Search Tree, where are items smaller than a given node placed?</w:t>
      </w:r>
    </w:p>
    <w:p w14:paraId="4F7C24EB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a) To the left</w:t>
      </w:r>
    </w:p>
    <w:p w14:paraId="68A122F6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b) To the right</w:t>
      </w:r>
    </w:p>
    <w:p w14:paraId="08C71E2C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c) Above</w:t>
      </w:r>
    </w:p>
    <w:p w14:paraId="59DD398D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d) Below</w:t>
      </w:r>
    </w:p>
    <w:p w14:paraId="169738CE" w14:textId="77777777" w:rsidR="0023762B" w:rsidRPr="0023762B" w:rsidRDefault="0023762B" w:rsidP="0023762B">
      <w:pPr>
        <w:rPr>
          <w:sz w:val="22"/>
          <w:szCs w:val="22"/>
        </w:rPr>
      </w:pPr>
    </w:p>
    <w:p w14:paraId="426B05E3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>3. What is the guaranteed height of a balanced search tree with n items?</w:t>
      </w:r>
    </w:p>
    <w:p w14:paraId="1ECDA125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a) O(n)</w:t>
      </w:r>
    </w:p>
    <w:p w14:paraId="51ABCD73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b) </w:t>
      </w:r>
      <w:proofErr w:type="gramStart"/>
      <w:r w:rsidRPr="0023762B">
        <w:rPr>
          <w:sz w:val="22"/>
          <w:szCs w:val="22"/>
        </w:rPr>
        <w:t>O(</w:t>
      </w:r>
      <w:proofErr w:type="gramEnd"/>
      <w:r w:rsidRPr="0023762B">
        <w:rPr>
          <w:sz w:val="22"/>
          <w:szCs w:val="22"/>
        </w:rPr>
        <w:t>log n)</w:t>
      </w:r>
    </w:p>
    <w:p w14:paraId="46F599C8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c) O(n^2)</w:t>
      </w:r>
    </w:p>
    <w:p w14:paraId="571961CD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d) </w:t>
      </w:r>
      <w:proofErr w:type="gramStart"/>
      <w:r w:rsidRPr="0023762B">
        <w:rPr>
          <w:sz w:val="22"/>
          <w:szCs w:val="22"/>
        </w:rPr>
        <w:t>O(</w:t>
      </w:r>
      <w:proofErr w:type="gramEnd"/>
      <w:r w:rsidRPr="0023762B">
        <w:rPr>
          <w:sz w:val="22"/>
          <w:szCs w:val="22"/>
        </w:rPr>
        <w:t>1)</w:t>
      </w:r>
    </w:p>
    <w:p w14:paraId="298CA9AC" w14:textId="77777777" w:rsidR="0023762B" w:rsidRPr="0023762B" w:rsidRDefault="0023762B" w:rsidP="0023762B">
      <w:pPr>
        <w:rPr>
          <w:sz w:val="22"/>
          <w:szCs w:val="22"/>
        </w:rPr>
      </w:pPr>
    </w:p>
    <w:p w14:paraId="1455F657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4. How many </w:t>
      </w:r>
      <w:proofErr w:type="spellStart"/>
      <w:r w:rsidRPr="0023762B">
        <w:rPr>
          <w:sz w:val="22"/>
          <w:szCs w:val="22"/>
        </w:rPr>
        <w:t>colors</w:t>
      </w:r>
      <w:proofErr w:type="spellEnd"/>
      <w:r w:rsidRPr="0023762B">
        <w:rPr>
          <w:sz w:val="22"/>
          <w:szCs w:val="22"/>
        </w:rPr>
        <w:t xml:space="preserve"> can a node in a Red-Black Tree have?</w:t>
      </w:r>
    </w:p>
    <w:p w14:paraId="40D82CB1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a) 1</w:t>
      </w:r>
    </w:p>
    <w:p w14:paraId="403747E9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b) 2</w:t>
      </w:r>
    </w:p>
    <w:p w14:paraId="23CE85AC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c) 3</w:t>
      </w:r>
    </w:p>
    <w:p w14:paraId="44EACAA9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d) 4</w:t>
      </w:r>
    </w:p>
    <w:p w14:paraId="60E421AB" w14:textId="77777777" w:rsidR="0023762B" w:rsidRPr="0023762B" w:rsidRDefault="0023762B" w:rsidP="0023762B">
      <w:pPr>
        <w:rPr>
          <w:sz w:val="22"/>
          <w:szCs w:val="22"/>
        </w:rPr>
      </w:pPr>
    </w:p>
    <w:p w14:paraId="2AEC7DEE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5. What </w:t>
      </w:r>
      <w:proofErr w:type="spellStart"/>
      <w:r w:rsidRPr="0023762B">
        <w:rPr>
          <w:sz w:val="22"/>
          <w:szCs w:val="22"/>
        </w:rPr>
        <w:t>color</w:t>
      </w:r>
      <w:proofErr w:type="spellEnd"/>
      <w:r w:rsidRPr="0023762B">
        <w:rPr>
          <w:sz w:val="22"/>
          <w:szCs w:val="22"/>
        </w:rPr>
        <w:t xml:space="preserve"> are the root and leaves (NIL) in a Red-Black Tree?</w:t>
      </w:r>
    </w:p>
    <w:p w14:paraId="4DA7E103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a) Red</w:t>
      </w:r>
    </w:p>
    <w:p w14:paraId="3C7009DB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b) Black</w:t>
      </w:r>
    </w:p>
    <w:p w14:paraId="3136E143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c) Either red or black</w:t>
      </w:r>
    </w:p>
    <w:p w14:paraId="216CA4DA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lastRenderedPageBreak/>
        <w:t xml:space="preserve">   d) No </w:t>
      </w:r>
      <w:proofErr w:type="spellStart"/>
      <w:r w:rsidRPr="0023762B">
        <w:rPr>
          <w:sz w:val="22"/>
          <w:szCs w:val="22"/>
        </w:rPr>
        <w:t>color</w:t>
      </w:r>
      <w:proofErr w:type="spellEnd"/>
    </w:p>
    <w:p w14:paraId="7DBDAB6E" w14:textId="77777777" w:rsidR="0023762B" w:rsidRPr="0023762B" w:rsidRDefault="0023762B" w:rsidP="0023762B">
      <w:pPr>
        <w:rPr>
          <w:sz w:val="22"/>
          <w:szCs w:val="22"/>
        </w:rPr>
      </w:pPr>
    </w:p>
    <w:p w14:paraId="7066A055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6. If a node is red in a Red-Black Tree, what </w:t>
      </w:r>
      <w:proofErr w:type="spellStart"/>
      <w:r w:rsidRPr="0023762B">
        <w:rPr>
          <w:sz w:val="22"/>
          <w:szCs w:val="22"/>
        </w:rPr>
        <w:t>color</w:t>
      </w:r>
      <w:proofErr w:type="spellEnd"/>
      <w:r w:rsidRPr="0023762B">
        <w:rPr>
          <w:sz w:val="22"/>
          <w:szCs w:val="22"/>
        </w:rPr>
        <w:t xml:space="preserve"> must its children be?</w:t>
      </w:r>
    </w:p>
    <w:p w14:paraId="2C21C302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a) Red</w:t>
      </w:r>
    </w:p>
    <w:p w14:paraId="2642ED62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b) Black</w:t>
      </w:r>
    </w:p>
    <w:p w14:paraId="70999148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c) Either red or black</w:t>
      </w:r>
    </w:p>
    <w:p w14:paraId="4E675856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d) No </w:t>
      </w:r>
      <w:proofErr w:type="spellStart"/>
      <w:r w:rsidRPr="0023762B">
        <w:rPr>
          <w:sz w:val="22"/>
          <w:szCs w:val="22"/>
        </w:rPr>
        <w:t>color</w:t>
      </w:r>
      <w:proofErr w:type="spellEnd"/>
    </w:p>
    <w:p w14:paraId="7D232657" w14:textId="77777777" w:rsidR="0023762B" w:rsidRPr="0023762B" w:rsidRDefault="0023762B" w:rsidP="0023762B">
      <w:pPr>
        <w:rPr>
          <w:sz w:val="22"/>
          <w:szCs w:val="22"/>
        </w:rPr>
      </w:pPr>
    </w:p>
    <w:p w14:paraId="4882CA3F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>7. In a Red-Black Tree, all paths from a node to its NIL descendants contain:</w:t>
      </w:r>
    </w:p>
    <w:p w14:paraId="5C95A96D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a) The same number of red nodes</w:t>
      </w:r>
    </w:p>
    <w:p w14:paraId="7491B2EE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b) The same number of black nodes</w:t>
      </w:r>
    </w:p>
    <w:p w14:paraId="148A49BA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c) An equal number of red and black nodes</w:t>
      </w:r>
    </w:p>
    <w:p w14:paraId="183B2264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d) No specific pattern</w:t>
      </w:r>
    </w:p>
    <w:p w14:paraId="23254FD2" w14:textId="77777777" w:rsidR="0023762B" w:rsidRPr="0023762B" w:rsidRDefault="0023762B" w:rsidP="0023762B">
      <w:pPr>
        <w:rPr>
          <w:sz w:val="22"/>
          <w:szCs w:val="22"/>
        </w:rPr>
      </w:pPr>
    </w:p>
    <w:p w14:paraId="6973DD6A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>8. What is the maximum ratio between the longest and shortest path in a Red-Black Tree?</w:t>
      </w:r>
    </w:p>
    <w:p w14:paraId="1D021935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a) 1:1</w:t>
      </w:r>
    </w:p>
    <w:p w14:paraId="748DB6BB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b) 2:1</w:t>
      </w:r>
    </w:p>
    <w:p w14:paraId="7BA811C6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c) 3:1</w:t>
      </w:r>
    </w:p>
    <w:p w14:paraId="79BEE438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d) 4:1</w:t>
      </w:r>
    </w:p>
    <w:p w14:paraId="35F7B109" w14:textId="77777777" w:rsidR="0023762B" w:rsidRPr="0023762B" w:rsidRDefault="0023762B" w:rsidP="0023762B">
      <w:pPr>
        <w:rPr>
          <w:sz w:val="22"/>
          <w:szCs w:val="22"/>
        </w:rPr>
      </w:pPr>
    </w:p>
    <w:p w14:paraId="7A4F7E28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>9. What is the time complexity of search, insert, and remove operations in a Red-Black Tree?</w:t>
      </w:r>
    </w:p>
    <w:p w14:paraId="56A7C735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a) </w:t>
      </w:r>
      <w:proofErr w:type="gramStart"/>
      <w:r w:rsidRPr="0023762B">
        <w:rPr>
          <w:sz w:val="22"/>
          <w:szCs w:val="22"/>
        </w:rPr>
        <w:t>O(</w:t>
      </w:r>
      <w:proofErr w:type="gramEnd"/>
      <w:r w:rsidRPr="0023762B">
        <w:rPr>
          <w:sz w:val="22"/>
          <w:szCs w:val="22"/>
        </w:rPr>
        <w:t>1)</w:t>
      </w:r>
    </w:p>
    <w:p w14:paraId="7D920DB3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b) O(n)</w:t>
      </w:r>
    </w:p>
    <w:p w14:paraId="672476DF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c) </w:t>
      </w:r>
      <w:proofErr w:type="gramStart"/>
      <w:r w:rsidRPr="0023762B">
        <w:rPr>
          <w:sz w:val="22"/>
          <w:szCs w:val="22"/>
        </w:rPr>
        <w:t>O(</w:t>
      </w:r>
      <w:proofErr w:type="gramEnd"/>
      <w:r w:rsidRPr="0023762B">
        <w:rPr>
          <w:sz w:val="22"/>
          <w:szCs w:val="22"/>
        </w:rPr>
        <w:t>log n)</w:t>
      </w:r>
    </w:p>
    <w:p w14:paraId="7CF14A1C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d) O(n^2)</w:t>
      </w:r>
    </w:p>
    <w:p w14:paraId="5C0523D9" w14:textId="77777777" w:rsidR="0023762B" w:rsidRPr="0023762B" w:rsidRDefault="0023762B" w:rsidP="0023762B">
      <w:pPr>
        <w:rPr>
          <w:sz w:val="22"/>
          <w:szCs w:val="22"/>
        </w:rPr>
      </w:pPr>
    </w:p>
    <w:p w14:paraId="4C3D21F5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>10. What technique is used to fix violations after inserting or removing nodes in a Red-Black Tree?</w:t>
      </w:r>
    </w:p>
    <w:p w14:paraId="604CA3F2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a) Sorting</w:t>
      </w:r>
    </w:p>
    <w:p w14:paraId="773A62FD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b) Rotations</w:t>
      </w:r>
    </w:p>
    <w:p w14:paraId="15F46937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lastRenderedPageBreak/>
        <w:t xml:space="preserve">    c) Splitting</w:t>
      </w:r>
    </w:p>
    <w:p w14:paraId="5C752CA2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d) Merging</w:t>
      </w:r>
    </w:p>
    <w:p w14:paraId="6CADCFE7" w14:textId="77777777" w:rsidR="0023762B" w:rsidRPr="0023762B" w:rsidRDefault="0023762B" w:rsidP="0023762B">
      <w:pPr>
        <w:rPr>
          <w:sz w:val="22"/>
          <w:szCs w:val="22"/>
        </w:rPr>
      </w:pPr>
    </w:p>
    <w:p w14:paraId="630DBC70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>11. What is the primary goal of rotations in a Red-Black Tree?</w:t>
      </w:r>
    </w:p>
    <w:p w14:paraId="210307B4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a) To increase the height of the tree</w:t>
      </w:r>
    </w:p>
    <w:p w14:paraId="0C4B5744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b) To decrease the height of the tree</w:t>
      </w:r>
    </w:p>
    <w:p w14:paraId="415F7B22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c) To change the </w:t>
      </w:r>
      <w:proofErr w:type="spellStart"/>
      <w:r w:rsidRPr="0023762B">
        <w:rPr>
          <w:sz w:val="22"/>
          <w:szCs w:val="22"/>
        </w:rPr>
        <w:t>color</w:t>
      </w:r>
      <w:proofErr w:type="spellEnd"/>
      <w:r w:rsidRPr="0023762B">
        <w:rPr>
          <w:sz w:val="22"/>
          <w:szCs w:val="22"/>
        </w:rPr>
        <w:t xml:space="preserve"> of nodes</w:t>
      </w:r>
    </w:p>
    <w:p w14:paraId="0703A05F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d) To remove nodes</w:t>
      </w:r>
    </w:p>
    <w:p w14:paraId="52493753" w14:textId="77777777" w:rsidR="0023762B" w:rsidRPr="0023762B" w:rsidRDefault="0023762B" w:rsidP="0023762B">
      <w:pPr>
        <w:rPr>
          <w:sz w:val="22"/>
          <w:szCs w:val="22"/>
        </w:rPr>
      </w:pPr>
    </w:p>
    <w:p w14:paraId="5DDC5DA4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>12. What is the time complexity of a rotation operation?</w:t>
      </w:r>
    </w:p>
    <w:p w14:paraId="6A0156DC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a) </w:t>
      </w:r>
      <w:proofErr w:type="gramStart"/>
      <w:r w:rsidRPr="0023762B">
        <w:rPr>
          <w:sz w:val="22"/>
          <w:szCs w:val="22"/>
        </w:rPr>
        <w:t>O(</w:t>
      </w:r>
      <w:proofErr w:type="gramEnd"/>
      <w:r w:rsidRPr="0023762B">
        <w:rPr>
          <w:sz w:val="22"/>
          <w:szCs w:val="22"/>
        </w:rPr>
        <w:t>1)</w:t>
      </w:r>
    </w:p>
    <w:p w14:paraId="506E208B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b) </w:t>
      </w:r>
      <w:proofErr w:type="gramStart"/>
      <w:r w:rsidRPr="0023762B">
        <w:rPr>
          <w:sz w:val="22"/>
          <w:szCs w:val="22"/>
        </w:rPr>
        <w:t>O(</w:t>
      </w:r>
      <w:proofErr w:type="gramEnd"/>
      <w:r w:rsidRPr="0023762B">
        <w:rPr>
          <w:sz w:val="22"/>
          <w:szCs w:val="22"/>
        </w:rPr>
        <w:t>log n)</w:t>
      </w:r>
    </w:p>
    <w:p w14:paraId="2BE3608B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c) O(n)</w:t>
      </w:r>
    </w:p>
    <w:p w14:paraId="4CFB8B7D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d) O(n^2)</w:t>
      </w:r>
    </w:p>
    <w:p w14:paraId="39D84B93" w14:textId="77777777" w:rsidR="0023762B" w:rsidRPr="0023762B" w:rsidRDefault="0023762B" w:rsidP="0023762B">
      <w:pPr>
        <w:rPr>
          <w:sz w:val="22"/>
          <w:szCs w:val="22"/>
        </w:rPr>
      </w:pPr>
    </w:p>
    <w:p w14:paraId="39D824E4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>13. How many main scenarios are there after inserting a node Z in a Red-Black Tree?</w:t>
      </w:r>
    </w:p>
    <w:p w14:paraId="340BFFA4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a) 2</w:t>
      </w:r>
    </w:p>
    <w:p w14:paraId="4B5B14FD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b) 3</w:t>
      </w:r>
    </w:p>
    <w:p w14:paraId="004102A9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c) 4</w:t>
      </w:r>
    </w:p>
    <w:p w14:paraId="590FAB37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d) 5</w:t>
      </w:r>
    </w:p>
    <w:p w14:paraId="16F89487" w14:textId="77777777" w:rsidR="0023762B" w:rsidRPr="0023762B" w:rsidRDefault="0023762B" w:rsidP="0023762B">
      <w:pPr>
        <w:rPr>
          <w:sz w:val="22"/>
          <w:szCs w:val="22"/>
        </w:rPr>
      </w:pPr>
    </w:p>
    <w:p w14:paraId="5966C71F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>14. In Case 0 of insertion, what action is taken when Z is the root?</w:t>
      </w:r>
    </w:p>
    <w:p w14:paraId="56F1E66C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a) </w:t>
      </w:r>
      <w:proofErr w:type="spellStart"/>
      <w:r w:rsidRPr="0023762B">
        <w:rPr>
          <w:sz w:val="22"/>
          <w:szCs w:val="22"/>
        </w:rPr>
        <w:t>Color</w:t>
      </w:r>
      <w:proofErr w:type="spellEnd"/>
      <w:r w:rsidRPr="0023762B">
        <w:rPr>
          <w:sz w:val="22"/>
          <w:szCs w:val="22"/>
        </w:rPr>
        <w:t xml:space="preserve"> Z red</w:t>
      </w:r>
    </w:p>
    <w:p w14:paraId="1921A83C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b) </w:t>
      </w:r>
      <w:proofErr w:type="spellStart"/>
      <w:r w:rsidRPr="0023762B">
        <w:rPr>
          <w:sz w:val="22"/>
          <w:szCs w:val="22"/>
        </w:rPr>
        <w:t>Color</w:t>
      </w:r>
      <w:proofErr w:type="spellEnd"/>
      <w:r w:rsidRPr="0023762B">
        <w:rPr>
          <w:sz w:val="22"/>
          <w:szCs w:val="22"/>
        </w:rPr>
        <w:t xml:space="preserve"> Z black</w:t>
      </w:r>
    </w:p>
    <w:p w14:paraId="3B3FC7F6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c) Rotate Z</w:t>
      </w:r>
    </w:p>
    <w:p w14:paraId="18E6EAC2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d) No action needed</w:t>
      </w:r>
    </w:p>
    <w:p w14:paraId="11CA9F2C" w14:textId="77777777" w:rsidR="0023762B" w:rsidRPr="0023762B" w:rsidRDefault="0023762B" w:rsidP="0023762B">
      <w:pPr>
        <w:rPr>
          <w:sz w:val="22"/>
          <w:szCs w:val="22"/>
        </w:rPr>
      </w:pPr>
    </w:p>
    <w:p w14:paraId="25491C79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>15. In Case 1 of insertion, what is done when Z's uncle is red?</w:t>
      </w:r>
    </w:p>
    <w:p w14:paraId="00D61E5C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a) Rotate Z</w:t>
      </w:r>
    </w:p>
    <w:p w14:paraId="31575F14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b) </w:t>
      </w:r>
      <w:proofErr w:type="spellStart"/>
      <w:r w:rsidRPr="0023762B">
        <w:rPr>
          <w:sz w:val="22"/>
          <w:szCs w:val="22"/>
        </w:rPr>
        <w:t>Recolor</w:t>
      </w:r>
      <w:proofErr w:type="spellEnd"/>
      <w:r w:rsidRPr="0023762B">
        <w:rPr>
          <w:sz w:val="22"/>
          <w:szCs w:val="22"/>
        </w:rPr>
        <w:t xml:space="preserve"> Z's parents and grandparent</w:t>
      </w:r>
    </w:p>
    <w:p w14:paraId="7FE749D2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lastRenderedPageBreak/>
        <w:t xml:space="preserve">    c) Remove Z</w:t>
      </w:r>
    </w:p>
    <w:p w14:paraId="6707F489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d) No action needed</w:t>
      </w:r>
    </w:p>
    <w:p w14:paraId="5B3D63C6" w14:textId="77777777" w:rsidR="0023762B" w:rsidRPr="0023762B" w:rsidRDefault="0023762B" w:rsidP="0023762B">
      <w:pPr>
        <w:rPr>
          <w:sz w:val="22"/>
          <w:szCs w:val="22"/>
        </w:rPr>
      </w:pPr>
    </w:p>
    <w:p w14:paraId="5D299412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>16. In Case 2 of insertion (triangle case), what action is taken?</w:t>
      </w:r>
    </w:p>
    <w:p w14:paraId="1F225B05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a) Rotate Z</w:t>
      </w:r>
    </w:p>
    <w:p w14:paraId="040A988D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b) Rotate Z's parent</w:t>
      </w:r>
    </w:p>
    <w:p w14:paraId="258B0283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c) Rotate Z's grandparent</w:t>
      </w:r>
    </w:p>
    <w:p w14:paraId="60EC1249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d) No rotation needed</w:t>
      </w:r>
    </w:p>
    <w:p w14:paraId="6B6347A6" w14:textId="77777777" w:rsidR="0023762B" w:rsidRPr="0023762B" w:rsidRDefault="0023762B" w:rsidP="0023762B">
      <w:pPr>
        <w:rPr>
          <w:sz w:val="22"/>
          <w:szCs w:val="22"/>
        </w:rPr>
      </w:pPr>
    </w:p>
    <w:p w14:paraId="5AC09F71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>17. In Case 3 of insertion (line case), what actions are taken?</w:t>
      </w:r>
    </w:p>
    <w:p w14:paraId="2AB1A0DF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a) Rotate Z's grandparent only</w:t>
      </w:r>
    </w:p>
    <w:p w14:paraId="7B755749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b) </w:t>
      </w:r>
      <w:proofErr w:type="spellStart"/>
      <w:r w:rsidRPr="0023762B">
        <w:rPr>
          <w:sz w:val="22"/>
          <w:szCs w:val="22"/>
        </w:rPr>
        <w:t>Recolor</w:t>
      </w:r>
      <w:proofErr w:type="spellEnd"/>
      <w:r w:rsidRPr="0023762B">
        <w:rPr>
          <w:sz w:val="22"/>
          <w:szCs w:val="22"/>
        </w:rPr>
        <w:t xml:space="preserve"> Z's parents and grandparent only</w:t>
      </w:r>
    </w:p>
    <w:p w14:paraId="5FA28846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c) Rotate Z's grandparent and </w:t>
      </w:r>
      <w:proofErr w:type="spellStart"/>
      <w:r w:rsidRPr="0023762B">
        <w:rPr>
          <w:sz w:val="22"/>
          <w:szCs w:val="22"/>
        </w:rPr>
        <w:t>recolor</w:t>
      </w:r>
      <w:proofErr w:type="spellEnd"/>
      <w:r w:rsidRPr="0023762B">
        <w:rPr>
          <w:sz w:val="22"/>
          <w:szCs w:val="22"/>
        </w:rPr>
        <w:t xml:space="preserve"> Z's parents and grandparent</w:t>
      </w:r>
    </w:p>
    <w:p w14:paraId="7952CFE6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d) No action needed</w:t>
      </w:r>
    </w:p>
    <w:p w14:paraId="18456D0A" w14:textId="77777777" w:rsidR="0023762B" w:rsidRPr="0023762B" w:rsidRDefault="0023762B" w:rsidP="0023762B">
      <w:pPr>
        <w:rPr>
          <w:sz w:val="22"/>
          <w:szCs w:val="22"/>
        </w:rPr>
      </w:pPr>
    </w:p>
    <w:p w14:paraId="3A74DCD1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>18. What is the overall time complexity of inserting a node in a Red-Black Tree?</w:t>
      </w:r>
    </w:p>
    <w:p w14:paraId="30482301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a) </w:t>
      </w:r>
      <w:proofErr w:type="gramStart"/>
      <w:r w:rsidRPr="0023762B">
        <w:rPr>
          <w:sz w:val="22"/>
          <w:szCs w:val="22"/>
        </w:rPr>
        <w:t>O(</w:t>
      </w:r>
      <w:proofErr w:type="gramEnd"/>
      <w:r w:rsidRPr="0023762B">
        <w:rPr>
          <w:sz w:val="22"/>
          <w:szCs w:val="22"/>
        </w:rPr>
        <w:t>1)</w:t>
      </w:r>
    </w:p>
    <w:p w14:paraId="5A73B87A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b) </w:t>
      </w:r>
      <w:proofErr w:type="gramStart"/>
      <w:r w:rsidRPr="0023762B">
        <w:rPr>
          <w:sz w:val="22"/>
          <w:szCs w:val="22"/>
        </w:rPr>
        <w:t>O(</w:t>
      </w:r>
      <w:proofErr w:type="gramEnd"/>
      <w:r w:rsidRPr="0023762B">
        <w:rPr>
          <w:sz w:val="22"/>
          <w:szCs w:val="22"/>
        </w:rPr>
        <w:t>log n)</w:t>
      </w:r>
    </w:p>
    <w:p w14:paraId="2478F55E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c) O(n)</w:t>
      </w:r>
    </w:p>
    <w:p w14:paraId="4F69D0D8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d) O(n^2)</w:t>
      </w:r>
    </w:p>
    <w:p w14:paraId="1D29318F" w14:textId="77777777" w:rsidR="0023762B" w:rsidRPr="0023762B" w:rsidRDefault="0023762B" w:rsidP="0023762B">
      <w:pPr>
        <w:rPr>
          <w:sz w:val="22"/>
          <w:szCs w:val="22"/>
        </w:rPr>
      </w:pPr>
    </w:p>
    <w:p w14:paraId="505EEEF3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>19. Which of the following is NOT an application of Red-Black Trees?</w:t>
      </w:r>
    </w:p>
    <w:p w14:paraId="6501BC5D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a) Java's </w:t>
      </w:r>
      <w:proofErr w:type="spellStart"/>
      <w:r w:rsidRPr="0023762B">
        <w:rPr>
          <w:sz w:val="22"/>
          <w:szCs w:val="22"/>
        </w:rPr>
        <w:t>TreeMap</w:t>
      </w:r>
      <w:proofErr w:type="spellEnd"/>
    </w:p>
    <w:p w14:paraId="0EA41EB2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b) C++ </w:t>
      </w:r>
      <w:proofErr w:type="spellStart"/>
      <w:r w:rsidRPr="0023762B">
        <w:rPr>
          <w:sz w:val="22"/>
          <w:szCs w:val="22"/>
        </w:rPr>
        <w:t>STL's</w:t>
      </w:r>
      <w:proofErr w:type="spellEnd"/>
      <w:r w:rsidRPr="0023762B">
        <w:rPr>
          <w:sz w:val="22"/>
          <w:szCs w:val="22"/>
        </w:rPr>
        <w:t xml:space="preserve"> map</w:t>
      </w:r>
    </w:p>
    <w:p w14:paraId="493A3D26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c) Linux kernel's completely fair scheduler</w:t>
      </w:r>
    </w:p>
    <w:p w14:paraId="5A48B445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d) Python's list implementation</w:t>
      </w:r>
    </w:p>
    <w:p w14:paraId="763B19CE" w14:textId="77777777" w:rsidR="0023762B" w:rsidRPr="0023762B" w:rsidRDefault="0023762B" w:rsidP="0023762B">
      <w:pPr>
        <w:rPr>
          <w:sz w:val="22"/>
          <w:szCs w:val="22"/>
        </w:rPr>
      </w:pPr>
    </w:p>
    <w:p w14:paraId="5459F78F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>20. What property of Red-Black Trees makes them efficient for use as system symbol tables?</w:t>
      </w:r>
    </w:p>
    <w:p w14:paraId="1A7B0F61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a) They use only two </w:t>
      </w:r>
      <w:proofErr w:type="spellStart"/>
      <w:r w:rsidRPr="0023762B">
        <w:rPr>
          <w:sz w:val="22"/>
          <w:szCs w:val="22"/>
        </w:rPr>
        <w:t>colors</w:t>
      </w:r>
      <w:proofErr w:type="spellEnd"/>
    </w:p>
    <w:p w14:paraId="7E09BB53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b) They guarantee </w:t>
      </w:r>
      <w:proofErr w:type="gramStart"/>
      <w:r w:rsidRPr="0023762B">
        <w:rPr>
          <w:sz w:val="22"/>
          <w:szCs w:val="22"/>
        </w:rPr>
        <w:t>O(</w:t>
      </w:r>
      <w:proofErr w:type="gramEnd"/>
      <w:r w:rsidRPr="0023762B">
        <w:rPr>
          <w:sz w:val="22"/>
          <w:szCs w:val="22"/>
        </w:rPr>
        <w:t>log n) time complexity for basic operations</w:t>
      </w:r>
    </w:p>
    <w:p w14:paraId="56645D1B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lastRenderedPageBreak/>
        <w:t xml:space="preserve">    c) They always have a black root</w:t>
      </w:r>
    </w:p>
    <w:p w14:paraId="6354BBAF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d) They require frequent rotations</w:t>
      </w:r>
    </w:p>
    <w:sectPr w:rsidR="0023762B" w:rsidRPr="0023762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DA1sDAztjQwMbRQ0lEKTi0uzszPAykwrgUAdAj4AywAAAA="/>
  </w:docVars>
  <w:rsids>
    <w:rsidRoot w:val="002A516C"/>
    <w:rsid w:val="0023762B"/>
    <w:rsid w:val="00284A8D"/>
    <w:rsid w:val="002A516C"/>
    <w:rsid w:val="005A760A"/>
    <w:rsid w:val="00D778B3"/>
    <w:rsid w:val="00F83D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9579155"/>
  <w15:chartTrackingRefBased/>
  <w15:docId w15:val="{641BED04-827D-4FDD-A37F-39ACD3856E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A516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516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516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516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A516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516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516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516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516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516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A516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A516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516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A516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516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516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516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516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A516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A516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A516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A516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A516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A516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A516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A516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A516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A516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A516C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477</Words>
  <Characters>2723</Characters>
  <Application>Microsoft Office Word</Application>
  <DocSecurity>0</DocSecurity>
  <Lines>22</Lines>
  <Paragraphs>6</Paragraphs>
  <ScaleCrop>false</ScaleCrop>
  <Company/>
  <LinksUpToDate>false</LinksUpToDate>
  <CharactersWithSpaces>3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4</cp:revision>
  <dcterms:created xsi:type="dcterms:W3CDTF">2024-10-01T21:08:00Z</dcterms:created>
  <dcterms:modified xsi:type="dcterms:W3CDTF">2024-10-01T21:48:00Z</dcterms:modified>
</cp:coreProperties>
</file>